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02774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bookmarkStart w:id="7" w:name="_GoBack"/>
      <w:bookmarkEnd w:id="7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8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8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 xml:space="preserve">رقم </w:t>
      </w:r>
      <w:r>
        <w:rPr>
          <w:rFonts w:hint="cs"/>
          <w:rtl/>
        </w:rPr>
        <w:t>پیشگام</w:t>
      </w:r>
      <w:r>
        <w:rPr>
          <w:rFonts w:hint="cs"/>
          <w:rtl/>
        </w:rPr>
        <w:t>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09FB7CD3" w14:textId="77777777" w:rsidR="00F31483" w:rsidRPr="00DD2739" w:rsidRDefault="00F3148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357A18D" w14:textId="4F9B9B78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9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یک نسبت</w:t>
      </w:r>
      <w:r w:rsidRPr="00DD2739">
        <w:rPr>
          <w:rStyle w:val="FootnoteReference"/>
          <w:sz w:val="22"/>
          <w:rtl/>
        </w:rPr>
        <w:footnoteReference w:id="2"/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</w:t>
      </w:r>
      <w:r w:rsidRPr="00DD2739">
        <w:rPr>
          <w:rStyle w:val="FootnoteReference"/>
          <w:sz w:val="22"/>
          <w:rtl/>
        </w:rPr>
        <w:footnoteReference w:id="3"/>
      </w:r>
      <w:r w:rsidRPr="00DD2739">
        <w:rPr>
          <w:rFonts w:hint="cs"/>
          <w:sz w:val="22"/>
          <w:rtl/>
        </w:rPr>
        <w:t>)</w:t>
      </w:r>
      <w:bookmarkEnd w:id="9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10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1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483C4C6E" w:rsidR="000B317F" w:rsidRPr="00DD2739" w:rsidRDefault="00633E6A" w:rsidP="002F152C">
      <w:pPr>
        <w:widowControl w:val="0"/>
        <w:rPr>
          <w:rtl/>
        </w:rPr>
      </w:pPr>
      <w:bookmarkStart w:id="11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2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2"/>
      <w:r w:rsidRPr="00DD2739">
        <w:rPr>
          <w:rFonts w:hint="cs"/>
          <w:rtl/>
        </w:rPr>
        <w:t>این شرکت 90 درصد می‏باشد.</w:t>
      </w:r>
      <w:bookmarkEnd w:id="11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 xml:space="preserve">، با استفاده از روش کیسه‏ای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</w:t>
      </w:r>
      <w:r w:rsidR="005E5DA4" w:rsidRPr="00DD2739">
        <w:rPr>
          <w:rFonts w:hint="cs"/>
          <w:rtl/>
        </w:rPr>
        <w:lastRenderedPageBreak/>
        <w:t xml:space="preserve">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77777777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4B709BD5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0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3182503B" w14:textId="1FA830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4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5"/>
      </w:r>
      <w:r w:rsidRPr="00DD2739">
        <w:rPr>
          <w:rFonts w:hint="cs"/>
          <w:sz w:val="22"/>
          <w:highlight w:val="yellow"/>
          <w:rtl/>
        </w:rPr>
        <w:t>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138B0B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264D2A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4" w:name="_Toc32092194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6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7"/>
      </w:r>
      <w:r w:rsidRPr="00DD2739">
        <w:rPr>
          <w:rFonts w:hint="cs"/>
          <w:sz w:val="22"/>
          <w:highlight w:val="yellow"/>
          <w:rtl/>
        </w:rPr>
        <w:t>)</w:t>
      </w:r>
      <w:bookmarkEnd w:id="14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5" w:name="_Hlk29503757"/>
      <w:r w:rsidRPr="00DD2739">
        <w:rPr>
          <w:rFonts w:hint="cs"/>
          <w:rtl/>
        </w:rPr>
        <w:t xml:space="preserve">تعداد روزهای تابستانی </w:t>
      </w:r>
      <w:bookmarkEnd w:id="15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6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6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2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0D94610F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7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8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7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8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8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20E754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Style w:val="FootnoteReference"/>
          <w:rtl/>
        </w:rPr>
        <w:footnoteReference w:id="9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19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19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0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0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1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3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1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1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4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15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2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16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2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4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B798FB7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7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8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4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19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4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02774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02774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02774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1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3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5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5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6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4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6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5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7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02774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6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7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7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28"/>
      </w:r>
      <w:r w:rsidRPr="00DD2739">
        <w:rPr>
          <w:rFonts w:hint="cs"/>
          <w:sz w:val="22"/>
          <w:rtl/>
        </w:rPr>
        <w:t>)</w:t>
      </w:r>
      <w:bookmarkEnd w:id="28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02774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1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2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29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29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9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0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3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34"/>
      </w:r>
      <w:bookmarkEnd w:id="30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35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36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02774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9"/>
      </w:r>
      <w:r w:rsidRPr="00DD2739">
        <w:rPr>
          <w:rFonts w:hint="cs"/>
          <w:rtl/>
        </w:rPr>
        <w:t xml:space="preserve"> </w:t>
      </w:r>
      <w:bookmarkEnd w:id="31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41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2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43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44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2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2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3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3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3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4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5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6"/>
      </w:r>
      <w:bookmarkEnd w:id="34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47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0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1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7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8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52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3"/>
      </w:r>
      <w:bookmarkEnd w:id="35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54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55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5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57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8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59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2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6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6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60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61"/>
      </w:r>
      <w:bookmarkEnd w:id="37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62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3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64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51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8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65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8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39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3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02774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02774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02774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6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8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9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3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0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0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71"/>
      </w:r>
      <w:r w:rsidRPr="00DD2739">
        <w:rPr>
          <w:rFonts w:hint="cs"/>
          <w:sz w:val="28"/>
          <w:rtl/>
        </w:rPr>
        <w:t>)</w:t>
      </w:r>
      <w:bookmarkEnd w:id="40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02774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02774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72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73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5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6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7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8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1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1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5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9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80"/>
      </w:r>
      <w:r w:rsidRPr="00DD2739">
        <w:rPr>
          <w:rFonts w:hint="cs"/>
          <w:sz w:val="28"/>
          <w:rtl/>
        </w:rPr>
        <w:t>)</w:t>
      </w:r>
      <w:bookmarkEnd w:id="42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02774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8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7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82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3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83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02774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02774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02774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4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5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6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4" w:name="_Hlk29752937"/>
      <w:r w:rsidRPr="00DD2739">
        <w:t>versicolor</w:t>
      </w:r>
      <w:r w:rsidRPr="00DD2739">
        <w:rPr>
          <w:rtl/>
        </w:rPr>
        <w:t xml:space="preserve"> </w:t>
      </w:r>
      <w:bookmarkEnd w:id="44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7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8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8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9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5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5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89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6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7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7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02774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02774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90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91"/>
      </w:r>
      <w:bookmarkEnd w:id="48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49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92"/>
      </w:r>
      <w:r w:rsidRPr="00DD2739">
        <w:rPr>
          <w:rFonts w:hint="cs"/>
          <w:rtl/>
        </w:rPr>
        <w:t xml:space="preserve"> (بیش از حد) مشکوک </w:t>
      </w:r>
      <w:bookmarkEnd w:id="49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3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93"/>
      </w:r>
      <w:bookmarkEnd w:id="50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4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1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1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2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02774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02774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9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9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6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96"/>
      </w:r>
      <w:r w:rsidRPr="00DD2739">
        <w:rPr>
          <w:rFonts w:hint="cs"/>
          <w:sz w:val="28"/>
          <w:rtl/>
        </w:rPr>
        <w:t>)</w:t>
      </w:r>
      <w:bookmarkEnd w:id="53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97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4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4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7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8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5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6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6"/>
      <w:r w:rsidRPr="00DD2739">
        <w:rPr>
          <w:rStyle w:val="FootnoteReference"/>
          <w:rtl/>
        </w:rPr>
        <w:footnoteReference w:id="98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99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101"/>
      </w:r>
      <w:bookmarkEnd w:id="57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02774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02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8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59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59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3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0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0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103"/>
      </w:r>
      <w:r w:rsidRPr="00DD2739">
        <w:rPr>
          <w:rFonts w:hint="cs"/>
          <w:sz w:val="28"/>
          <w:rtl/>
        </w:rPr>
        <w:t xml:space="preserve"> برای دو جامعه</w:t>
      </w:r>
      <w:bookmarkEnd w:id="61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2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2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04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3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6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02774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7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07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8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9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9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5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5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0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6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02774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02774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02774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1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1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1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8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7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7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8" w:name="OLE_LINK3"/>
            <w:bookmarkStart w:id="69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0" w:name="OLE_LINK1"/>
      <w:bookmarkStart w:id="71" w:name="OLE_LINK2"/>
      <w:bookmarkEnd w:id="68"/>
      <w:bookmarkEnd w:id="69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0"/>
    <w:bookmarkEnd w:id="71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5"/>
            <w:bookmarkStart w:id="73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2"/>
    <w:bookmarkEnd w:id="73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12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3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4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7"/>
      <w:bookmarkStart w:id="75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4"/>
    <w:bookmarkEnd w:id="75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6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6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7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8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8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OLE_LINK9"/>
            <w:bookmarkStart w:id="80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9"/>
    <w:bookmarkEnd w:id="80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11"/>
            <w:bookmarkStart w:id="82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1"/>
    <w:bookmarkEnd w:id="82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3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3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OLE_LINK13"/>
            <w:bookmarkStart w:id="85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4"/>
      <w:bookmarkEnd w:id="85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6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6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7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7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8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8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4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89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89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0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0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1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1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69B9E" w14:textId="77777777" w:rsidR="001E0052" w:rsidRDefault="001E0052" w:rsidP="00C01B30">
      <w:r>
        <w:separator/>
      </w:r>
    </w:p>
  </w:endnote>
  <w:endnote w:type="continuationSeparator" w:id="0">
    <w:p w14:paraId="053705AF" w14:textId="77777777" w:rsidR="001E0052" w:rsidRDefault="001E0052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AD233" w14:textId="77777777" w:rsidR="001E0052" w:rsidRDefault="001E0052" w:rsidP="003B1F3F">
      <w:pPr>
        <w:bidi w:val="0"/>
        <w:jc w:val="left"/>
      </w:pPr>
      <w:r>
        <w:separator/>
      </w:r>
    </w:p>
  </w:footnote>
  <w:footnote w:type="continuationSeparator" w:id="0">
    <w:p w14:paraId="4443F358" w14:textId="77777777" w:rsidR="001E0052" w:rsidRDefault="001E0052" w:rsidP="007E01B7">
      <w:pPr>
        <w:bidi w:val="0"/>
        <w:jc w:val="left"/>
      </w:pPr>
      <w:r>
        <w:continuationSeparator/>
      </w:r>
    </w:p>
  </w:footnote>
  <w:footnote w:type="continuationNotice" w:id="1">
    <w:p w14:paraId="63E884A7" w14:textId="77777777" w:rsidR="001E0052" w:rsidRDefault="001E0052">
      <w:pPr>
        <w:spacing w:before="0" w:after="0"/>
      </w:pPr>
    </w:p>
  </w:footnote>
  <w:footnote w:id="2">
    <w:p w14:paraId="320108C7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3">
    <w:p w14:paraId="6CBA77A8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4">
    <w:p w14:paraId="54DAE20F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5">
    <w:p w14:paraId="6C1F46C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6">
    <w:p w14:paraId="7715F65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7">
    <w:p w14:paraId="2098DC8C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8">
    <w:p w14:paraId="166B0881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9">
    <w:p w14:paraId="233205EC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0">
    <w:p w14:paraId="5119E608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1">
    <w:p w14:paraId="699A9CB1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">
    <w:p w14:paraId="6B7A1FB2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3">
    <w:p w14:paraId="471ED0FF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4">
    <w:p w14:paraId="04449EAE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5">
    <w:p w14:paraId="57883D18" w14:textId="77777777" w:rsidR="0002774A" w:rsidRDefault="0002774A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16">
    <w:p w14:paraId="209CB14A" w14:textId="77777777" w:rsidR="0002774A" w:rsidRDefault="0002774A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7">
    <w:p w14:paraId="2FB0231B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18">
    <w:p w14:paraId="133F893F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9">
    <w:p w14:paraId="0780DF7A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20">
    <w:p w14:paraId="7609F786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1">
    <w:p w14:paraId="7769D653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2">
    <w:p w14:paraId="325017BA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3">
    <w:p w14:paraId="45AB11DD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4">
    <w:p w14:paraId="2083045E" w14:textId="77777777" w:rsidR="0002774A" w:rsidRDefault="0002774A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5">
    <w:p w14:paraId="5D4B481D" w14:textId="77777777" w:rsidR="0002774A" w:rsidRDefault="0002774A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6">
    <w:p w14:paraId="2C1A62B1" w14:textId="77777777" w:rsidR="0002774A" w:rsidRDefault="0002774A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7">
    <w:p w14:paraId="21790C3D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8">
    <w:p w14:paraId="3BD753B5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29">
    <w:p w14:paraId="4EB30E89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0">
    <w:p w14:paraId="4641780F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1">
    <w:p w14:paraId="58A7AC91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2">
    <w:p w14:paraId="33941DB4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3">
    <w:p w14:paraId="69BF7B3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4">
    <w:p w14:paraId="71E755A1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35">
    <w:p w14:paraId="52CD0177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36">
    <w:p w14:paraId="1DBE155D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37">
    <w:p w14:paraId="2046502D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8">
    <w:p w14:paraId="447E9B73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9">
    <w:p w14:paraId="481E6118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0">
    <w:p w14:paraId="507FB926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1">
    <w:p w14:paraId="4EEEC211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42">
    <w:p w14:paraId="3897E928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3">
    <w:p w14:paraId="36D87B59" w14:textId="77777777" w:rsidR="0002774A" w:rsidRDefault="0002774A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44">
    <w:p w14:paraId="2A00DAAD" w14:textId="77777777" w:rsidR="0002774A" w:rsidRDefault="0002774A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45">
    <w:p w14:paraId="5CF9AD5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6">
    <w:p w14:paraId="717B6826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7">
    <w:p w14:paraId="2657649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48">
    <w:p w14:paraId="01BA5577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9">
    <w:p w14:paraId="646D6595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0">
    <w:p w14:paraId="53DEFD8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1">
    <w:p w14:paraId="2CB18401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2">
    <w:p w14:paraId="062FF9BD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3">
    <w:p w14:paraId="798C8938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4">
    <w:p w14:paraId="1F792713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55">
    <w:p w14:paraId="05DCD5F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56">
    <w:p w14:paraId="0408A126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7">
    <w:p w14:paraId="5A1AE86C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58">
    <w:p w14:paraId="55536B39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9">
    <w:p w14:paraId="7C454A70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0">
    <w:p w14:paraId="3E8E0A2F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1">
    <w:p w14:paraId="6A298A22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2">
    <w:p w14:paraId="56A52B1E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3">
    <w:p w14:paraId="197405E7" w14:textId="77777777" w:rsidR="0002774A" w:rsidRDefault="0002774A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4">
    <w:p w14:paraId="131326E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5">
    <w:p w14:paraId="62670335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66">
    <w:p w14:paraId="24F3005E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7">
    <w:p w14:paraId="1961D025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8">
    <w:p w14:paraId="587AE58B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9">
    <w:p w14:paraId="7DC4F7FC" w14:textId="77777777" w:rsidR="0002774A" w:rsidRDefault="0002774A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0">
    <w:p w14:paraId="241C7951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1">
    <w:p w14:paraId="7366D916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72">
    <w:p w14:paraId="4BA317D4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3">
    <w:p w14:paraId="4AD5FD27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4">
    <w:p w14:paraId="0E5D928B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5">
    <w:p w14:paraId="36CB9C03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6">
    <w:p w14:paraId="3C2CFDCD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7">
    <w:p w14:paraId="25116BBB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8">
    <w:p w14:paraId="285E98A3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79">
    <w:p w14:paraId="75E3BA44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80">
    <w:p w14:paraId="3C6DAFA6" w14:textId="77777777" w:rsidR="0002774A" w:rsidRDefault="0002774A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81">
    <w:p w14:paraId="56F85157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2">
    <w:p w14:paraId="221D02CA" w14:textId="77777777" w:rsidR="0002774A" w:rsidRDefault="0002774A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83">
    <w:p w14:paraId="4E00C836" w14:textId="77777777" w:rsidR="0002774A" w:rsidRDefault="0002774A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84">
    <w:p w14:paraId="0F0DAEBD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5">
    <w:p w14:paraId="1AF54A73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6">
    <w:p w14:paraId="4F35E3AF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7">
    <w:p w14:paraId="616C9C78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8">
    <w:p w14:paraId="1EBB9704" w14:textId="77777777" w:rsidR="0002774A" w:rsidRDefault="0002774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9">
    <w:p w14:paraId="67E892EC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90">
    <w:p w14:paraId="7A6D6B48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91">
    <w:p w14:paraId="52B99EDE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92">
    <w:p w14:paraId="36109246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93">
    <w:p w14:paraId="32B98AD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94">
    <w:p w14:paraId="583D704D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95">
    <w:p w14:paraId="480A2BA4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6">
    <w:p w14:paraId="154774C1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97">
    <w:p w14:paraId="7156DD83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8">
    <w:p w14:paraId="1C8BB779" w14:textId="77777777" w:rsidR="0002774A" w:rsidRPr="00B32EB5" w:rsidRDefault="0002774A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99">
    <w:p w14:paraId="370A6676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00">
    <w:p w14:paraId="2B971F79" w14:textId="77777777" w:rsidR="0002774A" w:rsidRDefault="0002774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01">
    <w:p w14:paraId="5F9F41DE" w14:textId="77777777" w:rsidR="0002774A" w:rsidRDefault="0002774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02">
    <w:p w14:paraId="1ABE8D9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03">
    <w:p w14:paraId="4967899F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r w:rsidRPr="00141054">
        <w:t>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04">
    <w:p w14:paraId="53E1A1EA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5">
    <w:p w14:paraId="120D7FC1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6">
    <w:p w14:paraId="2AEAB840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7">
    <w:p w14:paraId="70CE831E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8">
    <w:p w14:paraId="3D88F702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9">
    <w:p w14:paraId="4A78CAC9" w14:textId="77777777" w:rsidR="0002774A" w:rsidRDefault="0002774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0">
    <w:p w14:paraId="7037F322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11">
    <w:p w14:paraId="2D775C69" w14:textId="77777777" w:rsidR="0002774A" w:rsidRDefault="0002774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12">
    <w:p w14:paraId="00738EB0" w14:textId="10F3274D" w:rsidR="0002774A" w:rsidRDefault="0002774A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13">
    <w:p w14:paraId="2617F733" w14:textId="78C1A523" w:rsidR="0002774A" w:rsidRDefault="0002774A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14">
    <w:p w14:paraId="12F3C9A3" w14:textId="6D47B1B3" w:rsidR="0002774A" w:rsidRDefault="0002774A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02774A" w:rsidRPr="00C80F27" w:rsidRDefault="0002774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02774A" w:rsidRPr="00EE2539" w:rsidRDefault="0002774A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02774A" w:rsidRPr="00C80F27" w:rsidRDefault="0002774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02774A" w:rsidRPr="00C80F27" w:rsidRDefault="0002774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B15ECA">
      <w:rPr>
        <w:rFonts w:hint="cs"/>
        <w:szCs w:val="20"/>
        <w:rtl/>
      </w:rPr>
      <w:t>دو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15ECA" w:rsidRPr="00C80F27" w:rsidRDefault="00B15EC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358A"/>
    <w:rsid w:val="00B0422F"/>
    <w:rsid w:val="00B060AA"/>
    <w:rsid w:val="00B15ECA"/>
    <w:rsid w:val="00B162E6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4118A"/>
    <w:rsid w:val="00D41261"/>
    <w:rsid w:val="00D42D09"/>
    <w:rsid w:val="00D4363D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16" Type="http://schemas.openxmlformats.org/officeDocument/2006/relationships/header" Target="header4.xml"/><Relationship Id="rId11" Type="http://schemas.openxmlformats.org/officeDocument/2006/relationships/image" Target="media/image2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3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91" Type="http://schemas.openxmlformats.org/officeDocument/2006/relationships/image" Target="media/image79.png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5.png"/><Relationship Id="rId61" Type="http://schemas.openxmlformats.org/officeDocument/2006/relationships/image" Target="media/image50.png"/><Relationship Id="rId82" Type="http://schemas.openxmlformats.org/officeDocument/2006/relationships/header" Target="header5.xm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26880-B466-48B1-A591-3BB774C8B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0</TotalTime>
  <Pages>215</Pages>
  <Words>33286</Words>
  <Characters>189734</Characters>
  <Application>Microsoft Office Word</Application>
  <DocSecurity>0</DocSecurity>
  <Lines>1581</Lines>
  <Paragraphs>4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58</cp:revision>
  <cp:lastPrinted>2020-01-26T17:53:00Z</cp:lastPrinted>
  <dcterms:created xsi:type="dcterms:W3CDTF">2020-01-26T14:48:00Z</dcterms:created>
  <dcterms:modified xsi:type="dcterms:W3CDTF">2020-02-16T16:45:00Z</dcterms:modified>
</cp:coreProperties>
</file>